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2"/>
        <w:gridCol w:w="6768"/>
      </w:tblGrid>
      <w:tr w:rsidR="00BD74C9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:rsidR="00BD74C9" w:rsidRDefault="00BD74C9" w:rsidP="00720ECD">
            <w:pPr>
              <w:pStyle w:val="Heading1"/>
              <w:outlineLvl w:val="0"/>
            </w:pPr>
            <w:r>
              <w:t xml:space="preserve">Header </w:t>
            </w:r>
            <w:proofErr w:type="spellStart"/>
            <w:r>
              <w:t>Sublayouts</w:t>
            </w:r>
            <w:bookmarkStart w:id="0" w:name="_GoBack"/>
            <w:bookmarkEnd w:id="0"/>
            <w:proofErr w:type="spellEnd"/>
          </w:p>
        </w:tc>
      </w:tr>
      <w:tr w:rsidR="00BD74C9" w:rsidTr="00720ECD">
        <w:tc>
          <w:tcPr>
            <w:tcW w:w="9350" w:type="dxa"/>
            <w:gridSpan w:val="2"/>
          </w:tcPr>
          <w:p w:rsidR="00BD74C9" w:rsidRDefault="00BD74C9" w:rsidP="00BD74C9">
            <w:proofErr w:type="spellStart"/>
            <w:r>
              <w:t>Sublayout</w:t>
            </w:r>
            <w:proofErr w:type="spellEnd"/>
            <w:r>
              <w:t xml:space="preserve"> 1</w:t>
            </w:r>
          </w:p>
          <w:p w:rsidR="00BD74C9" w:rsidRDefault="00BD74C9" w:rsidP="00BD74C9">
            <w:r w:rsidRPr="001E7A5C">
              <w:rPr>
                <w:noProof/>
              </w:rPr>
              <w:drawing>
                <wp:inline distT="0" distB="0" distL="0" distR="0" wp14:anchorId="7ACA4C62" wp14:editId="3DE14789">
                  <wp:extent cx="4940489" cy="246602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3313" cy="24774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D74C9" w:rsidRDefault="00BD74C9" w:rsidP="00BD74C9">
            <w:proofErr w:type="spellStart"/>
            <w:r>
              <w:t>Sublayout</w:t>
            </w:r>
            <w:proofErr w:type="spellEnd"/>
            <w:r>
              <w:t xml:space="preserve"> 2</w:t>
            </w:r>
          </w:p>
          <w:p w:rsidR="00BD74C9" w:rsidRDefault="00BD74C9" w:rsidP="00BD74C9">
            <w:r w:rsidRPr="001E7A5C">
              <w:rPr>
                <w:noProof/>
              </w:rPr>
              <w:drawing>
                <wp:inline distT="0" distB="0" distL="0" distR="0" wp14:anchorId="06821708" wp14:editId="47BA5397">
                  <wp:extent cx="4984826" cy="2483892"/>
                  <wp:effectExtent l="0" t="0" r="635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1817" cy="2487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D74C9" w:rsidRDefault="00BD74C9" w:rsidP="00BD74C9">
            <w:proofErr w:type="spellStart"/>
            <w:r>
              <w:t>Sublayout</w:t>
            </w:r>
            <w:proofErr w:type="spellEnd"/>
            <w:r>
              <w:t xml:space="preserve"> 3</w:t>
            </w:r>
          </w:p>
          <w:p w:rsidR="00BD74C9" w:rsidRDefault="00BD74C9" w:rsidP="00BD74C9">
            <w:r w:rsidRPr="001E7A5C">
              <w:rPr>
                <w:noProof/>
              </w:rPr>
              <w:lastRenderedPageBreak/>
              <w:drawing>
                <wp:inline distT="0" distB="0" distL="0" distR="0" wp14:anchorId="52259ED9" wp14:editId="084BC041">
                  <wp:extent cx="5085450" cy="2402006"/>
                  <wp:effectExtent l="0" t="0" r="127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0757" cy="24045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D74C9" w:rsidRDefault="00BD74C9" w:rsidP="00BD74C9">
            <w:proofErr w:type="spellStart"/>
            <w:r>
              <w:t>Sublayout</w:t>
            </w:r>
            <w:proofErr w:type="spellEnd"/>
            <w:r>
              <w:t xml:space="preserve"> 4</w:t>
            </w:r>
          </w:p>
          <w:p w:rsidR="00BD74C9" w:rsidRPr="00D82AD7" w:rsidRDefault="00BD74C9" w:rsidP="00720ECD">
            <w:pPr>
              <w:rPr>
                <w:sz w:val="18"/>
                <w:szCs w:val="18"/>
              </w:rPr>
            </w:pPr>
            <w:r w:rsidRPr="001E7A5C">
              <w:rPr>
                <w:noProof/>
              </w:rPr>
              <w:drawing>
                <wp:inline distT="0" distB="0" distL="0" distR="0" wp14:anchorId="58DF1DD2" wp14:editId="0287D942">
                  <wp:extent cx="5085080" cy="2283397"/>
                  <wp:effectExtent l="0" t="0" r="1270" b="317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0365" cy="22947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74C9" w:rsidTr="00720ECD">
        <w:tc>
          <w:tcPr>
            <w:tcW w:w="9350" w:type="dxa"/>
            <w:gridSpan w:val="2"/>
            <w:shd w:val="clear" w:color="auto" w:fill="E7E6E6" w:themeFill="background2"/>
          </w:tcPr>
          <w:p w:rsidR="00BD74C9" w:rsidRPr="00D82AD7" w:rsidRDefault="00BD74C9" w:rsidP="00720ECD">
            <w:pPr>
              <w:rPr>
                <w:noProof/>
                <w:sz w:val="18"/>
                <w:szCs w:val="18"/>
              </w:rPr>
            </w:pPr>
          </w:p>
        </w:tc>
      </w:tr>
      <w:tr w:rsidR="00BD74C9" w:rsidTr="00720ECD">
        <w:tc>
          <w:tcPr>
            <w:tcW w:w="2598" w:type="dxa"/>
          </w:tcPr>
          <w:p w:rsidR="00BD74C9" w:rsidRPr="00D82AD7" w:rsidRDefault="00BD74C9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:rsidR="00BD74C9" w:rsidRDefault="0052272F" w:rsidP="00BD74C9">
            <w:pPr>
              <w:rPr>
                <w:sz w:val="18"/>
                <w:szCs w:val="18"/>
              </w:rPr>
            </w:pPr>
            <w:hyperlink r:id="rId9" w:anchor="/screens" w:history="1">
              <w:r w:rsidR="00BD74C9" w:rsidRPr="00E54ECE">
                <w:rPr>
                  <w:rStyle w:val="Hyperlink"/>
                  <w:sz w:val="18"/>
                  <w:szCs w:val="18"/>
                </w:rPr>
                <w:t>https://rightpoint.invisionapp.com/share/EQIAMWI2CRX#/screens</w:t>
              </w:r>
            </w:hyperlink>
          </w:p>
          <w:p w:rsidR="00BD74C9" w:rsidRDefault="0052272F" w:rsidP="00BD74C9">
            <w:pPr>
              <w:rPr>
                <w:sz w:val="18"/>
                <w:szCs w:val="18"/>
              </w:rPr>
            </w:pPr>
            <w:hyperlink r:id="rId10" w:anchor="/screens" w:history="1">
              <w:r w:rsidR="00BD74C9" w:rsidRPr="00E54ECE">
                <w:rPr>
                  <w:rStyle w:val="Hyperlink"/>
                  <w:sz w:val="18"/>
                  <w:szCs w:val="18"/>
                </w:rPr>
                <w:t>https://rightpoint.invisionapp.com/share/AWIAMZCB9KM#/screens</w:t>
              </w:r>
            </w:hyperlink>
          </w:p>
          <w:p w:rsidR="00BD74C9" w:rsidRDefault="0052272F" w:rsidP="00BD74C9">
            <w:pPr>
              <w:rPr>
                <w:sz w:val="18"/>
                <w:szCs w:val="18"/>
              </w:rPr>
            </w:pPr>
            <w:hyperlink r:id="rId11" w:anchor="/screens/295999407_Tyco-Desktop-Nav-Default" w:history="1">
              <w:r w:rsidR="00BD74C9" w:rsidRPr="00E54ECE">
                <w:rPr>
                  <w:rStyle w:val="Hyperlink"/>
                  <w:sz w:val="18"/>
                  <w:szCs w:val="18"/>
                </w:rPr>
                <w:t>https://rightpoint.invisionapp.com/share/BRIAOG0M5ZY#/screens/295999407_Tyco-Desktop-Nav-Default</w:t>
              </w:r>
            </w:hyperlink>
          </w:p>
          <w:p w:rsidR="00BD74C9" w:rsidRPr="00BD74C9" w:rsidRDefault="00BD74C9" w:rsidP="00BD74C9">
            <w:pPr>
              <w:rPr>
                <w:sz w:val="18"/>
                <w:szCs w:val="18"/>
              </w:rPr>
            </w:pPr>
            <w:r w:rsidRPr="00BD74C9">
              <w:rPr>
                <w:sz w:val="18"/>
                <w:szCs w:val="18"/>
              </w:rPr>
              <w:t>https://rightpoint.invisionapp.com/share/T3IANX97D6E#/screens/296032239_Tyco_Nav-Mobile-Top</w:t>
            </w:r>
          </w:p>
        </w:tc>
      </w:tr>
      <w:tr w:rsidR="00BD74C9" w:rsidTr="00720ECD">
        <w:tc>
          <w:tcPr>
            <w:tcW w:w="2598" w:type="dxa"/>
          </w:tcPr>
          <w:p w:rsidR="00BD74C9" w:rsidRPr="00D82AD7" w:rsidRDefault="00BD74C9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:rsidR="00BD74C9" w:rsidRPr="00183703" w:rsidRDefault="00BD74C9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header for the both websites.</w:t>
            </w:r>
          </w:p>
        </w:tc>
      </w:tr>
      <w:tr w:rsidR="00BD74C9" w:rsidTr="00720ECD">
        <w:tc>
          <w:tcPr>
            <w:tcW w:w="2598" w:type="dxa"/>
          </w:tcPr>
          <w:p w:rsidR="00BD74C9" w:rsidRPr="00D82AD7" w:rsidRDefault="00BD74C9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:rsidR="00BD74C9" w:rsidRPr="00D82AD7" w:rsidRDefault="00BD74C9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BD74C9" w:rsidTr="00720ECD">
        <w:tc>
          <w:tcPr>
            <w:tcW w:w="2598" w:type="dxa"/>
          </w:tcPr>
          <w:p w:rsidR="00BD74C9" w:rsidRPr="00D82AD7" w:rsidRDefault="00BD74C9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:rsidR="00BD74C9" w:rsidRPr="00D82AD7" w:rsidRDefault="00BD74C9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BD74C9" w:rsidTr="00720ECD">
        <w:tc>
          <w:tcPr>
            <w:tcW w:w="2598" w:type="dxa"/>
          </w:tcPr>
          <w:p w:rsidR="00BD74C9" w:rsidRPr="00D82AD7" w:rsidRDefault="00BD74C9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:rsidR="00BD74C9" w:rsidRPr="00D82AD7" w:rsidRDefault="00BD74C9" w:rsidP="00720ECD">
            <w:pPr>
              <w:rPr>
                <w:sz w:val="18"/>
                <w:szCs w:val="18"/>
              </w:rPr>
            </w:pPr>
          </w:p>
        </w:tc>
      </w:tr>
      <w:tr w:rsidR="00BD74C9" w:rsidTr="00720ECD">
        <w:tc>
          <w:tcPr>
            <w:tcW w:w="2598" w:type="dxa"/>
          </w:tcPr>
          <w:p w:rsidR="00BD74C9" w:rsidRPr="00D82AD7" w:rsidRDefault="00BD74C9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:rsidR="00BD74C9" w:rsidRPr="00D82AD7" w:rsidRDefault="00BD74C9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:rsidR="00BD74C9" w:rsidRDefault="00BD74C9" w:rsidP="00BD74C9"/>
    <w:p w:rsidR="006B5C05" w:rsidRDefault="006B5C05"/>
    <w:p w:rsidR="006B5C05" w:rsidRDefault="006B5C05"/>
    <w:p w:rsidR="001E7A5C" w:rsidRDefault="001E7A5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BC136C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:rsidR="00BC136C" w:rsidRDefault="00BC136C" w:rsidP="00720ECD">
            <w:pPr>
              <w:pStyle w:val="Heading1"/>
              <w:outlineLvl w:val="0"/>
            </w:pPr>
            <w:r>
              <w:lastRenderedPageBreak/>
              <w:t>Menu Link List</w:t>
            </w:r>
          </w:p>
        </w:tc>
      </w:tr>
      <w:tr w:rsidR="00BC136C" w:rsidTr="00720ECD">
        <w:tc>
          <w:tcPr>
            <w:tcW w:w="9350" w:type="dxa"/>
            <w:gridSpan w:val="2"/>
          </w:tcPr>
          <w:p w:rsidR="00BC136C" w:rsidRDefault="00BC136C" w:rsidP="00720ECD">
            <w:pPr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Option 1</w:t>
            </w:r>
          </w:p>
          <w:p w:rsidR="00BC136C" w:rsidRDefault="00BC136C" w:rsidP="00720ECD">
            <w:pPr>
              <w:rPr>
                <w:sz w:val="18"/>
                <w:szCs w:val="18"/>
              </w:rPr>
            </w:pPr>
            <w:r w:rsidRPr="001E7A5C">
              <w:rPr>
                <w:noProof/>
              </w:rPr>
              <w:drawing>
                <wp:inline distT="0" distB="0" distL="0" distR="0" wp14:anchorId="5CCFA6B7" wp14:editId="253B9585">
                  <wp:extent cx="1405719" cy="1952388"/>
                  <wp:effectExtent l="0" t="0" r="444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6400" cy="1981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C136C" w:rsidRDefault="00BC136C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ption 2</w:t>
            </w:r>
          </w:p>
          <w:p w:rsidR="00BC136C" w:rsidRDefault="00BC136C" w:rsidP="00720ECD">
            <w:pPr>
              <w:rPr>
                <w:sz w:val="18"/>
                <w:szCs w:val="18"/>
              </w:rPr>
            </w:pPr>
            <w:r w:rsidRPr="001E7A5C">
              <w:rPr>
                <w:noProof/>
              </w:rPr>
              <w:drawing>
                <wp:inline distT="0" distB="0" distL="0" distR="0" wp14:anchorId="68923485" wp14:editId="4BF5B96B">
                  <wp:extent cx="2504406" cy="1521725"/>
                  <wp:effectExtent l="0" t="0" r="0" b="254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7134" cy="1535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C136C" w:rsidRDefault="00BC136C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ption 3</w:t>
            </w:r>
          </w:p>
          <w:p w:rsidR="00BC136C" w:rsidRPr="00D82AD7" w:rsidRDefault="00BC136C" w:rsidP="00720ECD">
            <w:pPr>
              <w:rPr>
                <w:sz w:val="18"/>
                <w:szCs w:val="18"/>
              </w:rPr>
            </w:pPr>
            <w:r w:rsidRPr="006B5C05">
              <w:rPr>
                <w:noProof/>
              </w:rPr>
              <w:drawing>
                <wp:inline distT="0" distB="0" distL="0" distR="0" wp14:anchorId="4D344C45" wp14:editId="6A5EDBAA">
                  <wp:extent cx="2722652" cy="2033516"/>
                  <wp:effectExtent l="0" t="0" r="1905" b="508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9251" cy="20459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136C" w:rsidTr="00720ECD">
        <w:tc>
          <w:tcPr>
            <w:tcW w:w="9350" w:type="dxa"/>
            <w:gridSpan w:val="2"/>
            <w:shd w:val="clear" w:color="auto" w:fill="E7E6E6" w:themeFill="background2"/>
          </w:tcPr>
          <w:p w:rsidR="00BC136C" w:rsidRPr="00D82AD7" w:rsidRDefault="00BC136C" w:rsidP="00720ECD">
            <w:pPr>
              <w:rPr>
                <w:noProof/>
                <w:sz w:val="18"/>
                <w:szCs w:val="18"/>
              </w:rPr>
            </w:pPr>
          </w:p>
        </w:tc>
      </w:tr>
      <w:tr w:rsidR="00BC136C" w:rsidTr="00720ECD">
        <w:tc>
          <w:tcPr>
            <w:tcW w:w="2598" w:type="dxa"/>
          </w:tcPr>
          <w:p w:rsidR="00BC136C" w:rsidRPr="00D82AD7" w:rsidRDefault="00BC136C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:rsidR="00BC136C" w:rsidRDefault="0052272F" w:rsidP="001D1CD1">
            <w:pPr>
              <w:rPr>
                <w:sz w:val="18"/>
                <w:szCs w:val="18"/>
              </w:rPr>
            </w:pPr>
            <w:hyperlink r:id="rId15" w:anchor="/screens" w:history="1">
              <w:r w:rsidR="001D1CD1" w:rsidRPr="00E54ECE">
                <w:rPr>
                  <w:rStyle w:val="Hyperlink"/>
                  <w:sz w:val="18"/>
                  <w:szCs w:val="18"/>
                </w:rPr>
                <w:t>https://rightpoint.invisionapp.com/share/EQIAMWI2CRX#/screens</w:t>
              </w:r>
            </w:hyperlink>
          </w:p>
          <w:p w:rsidR="001D1CD1" w:rsidRPr="001D1CD1" w:rsidRDefault="001D1CD1" w:rsidP="001D1CD1">
            <w:pPr>
              <w:rPr>
                <w:sz w:val="18"/>
                <w:szCs w:val="18"/>
              </w:rPr>
            </w:pPr>
            <w:r w:rsidRPr="001D1CD1">
              <w:rPr>
                <w:sz w:val="18"/>
                <w:szCs w:val="18"/>
              </w:rPr>
              <w:t>https://rightpoint.invisionapp.com/share/BRIAOG0M5ZY#/screens/295999400</w:t>
            </w:r>
          </w:p>
        </w:tc>
      </w:tr>
      <w:tr w:rsidR="00BC136C" w:rsidTr="00720ECD">
        <w:tc>
          <w:tcPr>
            <w:tcW w:w="2598" w:type="dxa"/>
          </w:tcPr>
          <w:p w:rsidR="00BC136C" w:rsidRPr="00D82AD7" w:rsidRDefault="00BC136C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:rsidR="00BC136C" w:rsidRPr="00183703" w:rsidRDefault="001D1CD1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component allows content authors to configure link lists for the main menu. </w:t>
            </w:r>
          </w:p>
        </w:tc>
      </w:tr>
      <w:tr w:rsidR="00BC136C" w:rsidTr="00720ECD">
        <w:tc>
          <w:tcPr>
            <w:tcW w:w="2598" w:type="dxa"/>
          </w:tcPr>
          <w:p w:rsidR="00BC136C" w:rsidRPr="00D82AD7" w:rsidRDefault="00BC136C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:rsidR="00BC136C" w:rsidRPr="00D82AD7" w:rsidRDefault="00BC136C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BC136C" w:rsidTr="00720ECD">
        <w:tc>
          <w:tcPr>
            <w:tcW w:w="2598" w:type="dxa"/>
          </w:tcPr>
          <w:p w:rsidR="00BC136C" w:rsidRPr="00D82AD7" w:rsidRDefault="00BC136C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:rsidR="00BC136C" w:rsidRPr="00D82AD7" w:rsidRDefault="00BC136C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BC136C" w:rsidTr="00720ECD">
        <w:tc>
          <w:tcPr>
            <w:tcW w:w="2598" w:type="dxa"/>
          </w:tcPr>
          <w:p w:rsidR="00BC136C" w:rsidRPr="00D82AD7" w:rsidRDefault="00BC136C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:rsidR="00BC136C" w:rsidRDefault="00BC136C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On the menu link list, the author should be able to choose the number of columns to render.  </w:t>
            </w:r>
          </w:p>
          <w:p w:rsidR="00BC136C" w:rsidRDefault="00BC136C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code should render the values down, and not across.  </w:t>
            </w:r>
          </w:p>
          <w:p w:rsidR="00BC136C" w:rsidRPr="00D82AD7" w:rsidRDefault="00BC136C" w:rsidP="00720EC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um the number of items, divide by rows, </w:t>
            </w:r>
            <w:proofErr w:type="gramStart"/>
            <w:r>
              <w:rPr>
                <w:sz w:val="18"/>
                <w:szCs w:val="18"/>
              </w:rPr>
              <w:t>write</w:t>
            </w:r>
            <w:proofErr w:type="gramEnd"/>
            <w:r>
              <w:rPr>
                <w:sz w:val="18"/>
                <w:szCs w:val="18"/>
              </w:rPr>
              <w:t xml:space="preserve"> out the columns. </w:t>
            </w:r>
          </w:p>
        </w:tc>
      </w:tr>
      <w:tr w:rsidR="00BC136C" w:rsidTr="00720ECD">
        <w:tc>
          <w:tcPr>
            <w:tcW w:w="2598" w:type="dxa"/>
          </w:tcPr>
          <w:p w:rsidR="00BC136C" w:rsidRPr="00D82AD7" w:rsidRDefault="00BC136C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:rsidR="00BC136C" w:rsidRPr="00D82AD7" w:rsidRDefault="00BC136C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:rsidR="00BC136C" w:rsidRDefault="00BC136C" w:rsidP="00BC136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1D1CD1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:rsidR="001D1CD1" w:rsidRDefault="001D1CD1" w:rsidP="00720ECD">
            <w:pPr>
              <w:pStyle w:val="Heading1"/>
              <w:outlineLvl w:val="0"/>
            </w:pPr>
            <w:r>
              <w:lastRenderedPageBreak/>
              <w:t>Menu Promo Callout</w:t>
            </w:r>
          </w:p>
        </w:tc>
      </w:tr>
      <w:tr w:rsidR="001D1CD1" w:rsidTr="00720ECD">
        <w:tc>
          <w:tcPr>
            <w:tcW w:w="9350" w:type="dxa"/>
            <w:gridSpan w:val="2"/>
          </w:tcPr>
          <w:p w:rsidR="001D1CD1" w:rsidRPr="00D82AD7" w:rsidRDefault="001D1CD1" w:rsidP="00720ECD">
            <w:pPr>
              <w:rPr>
                <w:sz w:val="18"/>
                <w:szCs w:val="18"/>
              </w:rPr>
            </w:pPr>
            <w:r w:rsidRPr="001D1CD1">
              <w:rPr>
                <w:noProof/>
              </w:rPr>
              <w:drawing>
                <wp:inline distT="0" distB="0" distL="0" distR="0" wp14:anchorId="729B1973" wp14:editId="432C42E5">
                  <wp:extent cx="2213898" cy="1965278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532" cy="1976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1CD1" w:rsidTr="00720ECD">
        <w:tc>
          <w:tcPr>
            <w:tcW w:w="9350" w:type="dxa"/>
            <w:gridSpan w:val="2"/>
            <w:shd w:val="clear" w:color="auto" w:fill="E7E6E6" w:themeFill="background2"/>
          </w:tcPr>
          <w:p w:rsidR="001D1CD1" w:rsidRPr="00D82AD7" w:rsidRDefault="001D1CD1" w:rsidP="00720ECD">
            <w:pPr>
              <w:rPr>
                <w:noProof/>
                <w:sz w:val="18"/>
                <w:szCs w:val="18"/>
              </w:rPr>
            </w:pPr>
          </w:p>
        </w:tc>
      </w:tr>
      <w:tr w:rsidR="001D1CD1" w:rsidTr="00720ECD">
        <w:tc>
          <w:tcPr>
            <w:tcW w:w="2598" w:type="dxa"/>
          </w:tcPr>
          <w:p w:rsidR="001D1CD1" w:rsidRPr="00D82AD7" w:rsidRDefault="001D1CD1" w:rsidP="001D1CD1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:rsidR="001D1CD1" w:rsidRDefault="0052272F" w:rsidP="001D1CD1">
            <w:pPr>
              <w:rPr>
                <w:sz w:val="18"/>
                <w:szCs w:val="18"/>
              </w:rPr>
            </w:pPr>
            <w:hyperlink r:id="rId17" w:anchor="/screens" w:history="1">
              <w:r w:rsidR="001D1CD1" w:rsidRPr="00E54ECE">
                <w:rPr>
                  <w:rStyle w:val="Hyperlink"/>
                  <w:sz w:val="18"/>
                  <w:szCs w:val="18"/>
                </w:rPr>
                <w:t>https://rightpoint.invisionapp.com/share/EQIAMWI2CRX#/screens</w:t>
              </w:r>
            </w:hyperlink>
          </w:p>
          <w:p w:rsidR="001D1CD1" w:rsidRPr="001D1CD1" w:rsidRDefault="001D1CD1" w:rsidP="001D1CD1">
            <w:pPr>
              <w:rPr>
                <w:sz w:val="18"/>
                <w:szCs w:val="18"/>
              </w:rPr>
            </w:pPr>
            <w:r w:rsidRPr="001D1CD1">
              <w:rPr>
                <w:sz w:val="18"/>
                <w:szCs w:val="18"/>
              </w:rPr>
              <w:t>https://rightpoint.invisionapp.com/share/BRIAOG0M5ZY#/screens/295999400</w:t>
            </w:r>
          </w:p>
        </w:tc>
      </w:tr>
      <w:tr w:rsidR="001D1CD1" w:rsidTr="00720ECD">
        <w:tc>
          <w:tcPr>
            <w:tcW w:w="2598" w:type="dxa"/>
          </w:tcPr>
          <w:p w:rsidR="001D1CD1" w:rsidRPr="00D82AD7" w:rsidRDefault="001D1CD1" w:rsidP="001D1CD1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:rsidR="001D1CD1" w:rsidRPr="00183703" w:rsidRDefault="001D1CD1" w:rsidP="001D1CD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Promotional area that can be personalized in the header.  Allows the author to configure a </w:t>
            </w:r>
            <w:proofErr w:type="spellStart"/>
            <w:r>
              <w:rPr>
                <w:sz w:val="18"/>
                <w:szCs w:val="18"/>
              </w:rPr>
              <w:t>costum</w:t>
            </w:r>
            <w:proofErr w:type="spellEnd"/>
            <w:r>
              <w:rPr>
                <w:sz w:val="18"/>
                <w:szCs w:val="18"/>
              </w:rPr>
              <w:t xml:space="preserve"> promotional content that links to any content type. </w:t>
            </w:r>
          </w:p>
        </w:tc>
      </w:tr>
      <w:tr w:rsidR="001D1CD1" w:rsidTr="00720ECD">
        <w:tc>
          <w:tcPr>
            <w:tcW w:w="2598" w:type="dxa"/>
          </w:tcPr>
          <w:p w:rsidR="001D1CD1" w:rsidRPr="00D82AD7" w:rsidRDefault="001D1CD1" w:rsidP="001D1CD1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:rsidR="001D1CD1" w:rsidRPr="00D82AD7" w:rsidRDefault="001D1CD1" w:rsidP="001D1CD1">
            <w:pPr>
              <w:pStyle w:val="ListParagraph"/>
              <w:rPr>
                <w:sz w:val="18"/>
                <w:szCs w:val="18"/>
              </w:rPr>
            </w:pPr>
          </w:p>
        </w:tc>
      </w:tr>
      <w:tr w:rsidR="001D1CD1" w:rsidTr="00720ECD">
        <w:tc>
          <w:tcPr>
            <w:tcW w:w="2598" w:type="dxa"/>
          </w:tcPr>
          <w:p w:rsidR="001D1CD1" w:rsidRPr="00D82AD7" w:rsidRDefault="001D1CD1" w:rsidP="001D1CD1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:rsidR="001D1CD1" w:rsidRPr="00D82AD7" w:rsidRDefault="001D1CD1" w:rsidP="001D1CD1">
            <w:pPr>
              <w:pStyle w:val="ListParagraph"/>
              <w:rPr>
                <w:sz w:val="18"/>
                <w:szCs w:val="18"/>
              </w:rPr>
            </w:pPr>
          </w:p>
        </w:tc>
      </w:tr>
      <w:tr w:rsidR="001D1CD1" w:rsidTr="00720ECD">
        <w:tc>
          <w:tcPr>
            <w:tcW w:w="2598" w:type="dxa"/>
          </w:tcPr>
          <w:p w:rsidR="001D1CD1" w:rsidRPr="00D82AD7" w:rsidRDefault="001D1CD1" w:rsidP="001D1CD1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:rsidR="001D1CD1" w:rsidRPr="00D82AD7" w:rsidRDefault="001D1CD1" w:rsidP="001D1CD1">
            <w:pPr>
              <w:rPr>
                <w:sz w:val="18"/>
                <w:szCs w:val="18"/>
              </w:rPr>
            </w:pPr>
          </w:p>
        </w:tc>
      </w:tr>
      <w:tr w:rsidR="001D1CD1" w:rsidTr="00720ECD">
        <w:tc>
          <w:tcPr>
            <w:tcW w:w="2598" w:type="dxa"/>
          </w:tcPr>
          <w:p w:rsidR="001D1CD1" w:rsidRPr="00D82AD7" w:rsidRDefault="001D1CD1" w:rsidP="001D1CD1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:rsidR="001D1CD1" w:rsidRPr="00D82AD7" w:rsidRDefault="001D1CD1" w:rsidP="001D1CD1">
            <w:pPr>
              <w:pStyle w:val="ListParagraph"/>
              <w:rPr>
                <w:sz w:val="18"/>
                <w:szCs w:val="18"/>
              </w:rPr>
            </w:pPr>
          </w:p>
        </w:tc>
      </w:tr>
    </w:tbl>
    <w:p w:rsidR="001D1CD1" w:rsidRDefault="001D1CD1" w:rsidP="001D1CD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1D1CD1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:rsidR="001D1CD1" w:rsidRDefault="001D1CD1" w:rsidP="00720ECD">
            <w:pPr>
              <w:pStyle w:val="Heading1"/>
              <w:outlineLvl w:val="0"/>
            </w:pPr>
            <w:r>
              <w:t>Menu Search – Will not be built at this time.</w:t>
            </w:r>
          </w:p>
        </w:tc>
      </w:tr>
      <w:tr w:rsidR="001D1CD1" w:rsidTr="00720ECD">
        <w:tc>
          <w:tcPr>
            <w:tcW w:w="9350" w:type="dxa"/>
            <w:gridSpan w:val="2"/>
          </w:tcPr>
          <w:p w:rsidR="001D1CD1" w:rsidRPr="00D82AD7" w:rsidRDefault="001D1CD1" w:rsidP="00720ECD">
            <w:pPr>
              <w:rPr>
                <w:sz w:val="18"/>
                <w:szCs w:val="18"/>
              </w:rPr>
            </w:pPr>
            <w:r w:rsidRPr="001E7A5C">
              <w:rPr>
                <w:noProof/>
              </w:rPr>
              <w:drawing>
                <wp:inline distT="0" distB="0" distL="0" distR="0" wp14:anchorId="6D5799DE" wp14:editId="54B6DA86">
                  <wp:extent cx="5520519" cy="954885"/>
                  <wp:effectExtent l="0" t="0" r="444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1966" cy="956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1CD1" w:rsidTr="00720ECD">
        <w:tc>
          <w:tcPr>
            <w:tcW w:w="9350" w:type="dxa"/>
            <w:gridSpan w:val="2"/>
            <w:shd w:val="clear" w:color="auto" w:fill="E7E6E6" w:themeFill="background2"/>
          </w:tcPr>
          <w:p w:rsidR="001D1CD1" w:rsidRPr="00D82AD7" w:rsidRDefault="001D1CD1" w:rsidP="00720ECD">
            <w:pPr>
              <w:rPr>
                <w:noProof/>
                <w:sz w:val="18"/>
                <w:szCs w:val="18"/>
              </w:rPr>
            </w:pPr>
          </w:p>
        </w:tc>
      </w:tr>
      <w:tr w:rsidR="001D1CD1" w:rsidTr="00720ECD">
        <w:tc>
          <w:tcPr>
            <w:tcW w:w="2598" w:type="dxa"/>
          </w:tcPr>
          <w:p w:rsidR="001D1CD1" w:rsidRPr="00D82AD7" w:rsidRDefault="001D1CD1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:rsidR="00165C48" w:rsidRDefault="0052272F" w:rsidP="00165C48">
            <w:pPr>
              <w:rPr>
                <w:sz w:val="18"/>
                <w:szCs w:val="18"/>
              </w:rPr>
            </w:pPr>
            <w:hyperlink r:id="rId19" w:anchor="/screens" w:history="1">
              <w:r w:rsidR="00165C48" w:rsidRPr="00E54ECE">
                <w:rPr>
                  <w:rStyle w:val="Hyperlink"/>
                  <w:sz w:val="18"/>
                  <w:szCs w:val="18"/>
                </w:rPr>
                <w:t>https://rightpoint.invisionapp.com/share/EQIAMWI2CRX#/screens</w:t>
              </w:r>
            </w:hyperlink>
          </w:p>
          <w:p w:rsidR="001D1CD1" w:rsidRPr="00165C48" w:rsidRDefault="00165C48" w:rsidP="00165C48">
            <w:pPr>
              <w:rPr>
                <w:sz w:val="18"/>
                <w:szCs w:val="18"/>
              </w:rPr>
            </w:pPr>
            <w:r w:rsidRPr="001D1CD1">
              <w:rPr>
                <w:sz w:val="18"/>
                <w:szCs w:val="18"/>
              </w:rPr>
              <w:t>https://rightpoint.invisionapp.com/share/BRIAOG0M5ZY#/screens/295999400</w:t>
            </w:r>
          </w:p>
        </w:tc>
      </w:tr>
      <w:tr w:rsidR="001D1CD1" w:rsidTr="00720ECD">
        <w:tc>
          <w:tcPr>
            <w:tcW w:w="2598" w:type="dxa"/>
          </w:tcPr>
          <w:p w:rsidR="001D1CD1" w:rsidRPr="00D82AD7" w:rsidRDefault="001D1CD1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:rsidR="001D1CD1" w:rsidRPr="00183703" w:rsidRDefault="001D1CD1" w:rsidP="00720ECD">
            <w:pPr>
              <w:rPr>
                <w:sz w:val="18"/>
                <w:szCs w:val="18"/>
              </w:rPr>
            </w:pPr>
          </w:p>
        </w:tc>
      </w:tr>
      <w:tr w:rsidR="001D1CD1" w:rsidTr="00720ECD">
        <w:tc>
          <w:tcPr>
            <w:tcW w:w="2598" w:type="dxa"/>
          </w:tcPr>
          <w:p w:rsidR="001D1CD1" w:rsidRPr="00D82AD7" w:rsidRDefault="001D1CD1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:rsidR="001D1CD1" w:rsidRPr="00165C48" w:rsidRDefault="00165C48" w:rsidP="00165C4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ason: Underlying pages not available to support this.  Discuss with Kelly.</w:t>
            </w:r>
          </w:p>
        </w:tc>
      </w:tr>
      <w:tr w:rsidR="001D1CD1" w:rsidTr="00720ECD">
        <w:tc>
          <w:tcPr>
            <w:tcW w:w="2598" w:type="dxa"/>
          </w:tcPr>
          <w:p w:rsidR="001D1CD1" w:rsidRPr="00D82AD7" w:rsidRDefault="001D1CD1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:rsidR="001D1CD1" w:rsidRPr="00D82AD7" w:rsidRDefault="001D1CD1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1D1CD1" w:rsidTr="00720ECD">
        <w:tc>
          <w:tcPr>
            <w:tcW w:w="2598" w:type="dxa"/>
          </w:tcPr>
          <w:p w:rsidR="001D1CD1" w:rsidRPr="00D82AD7" w:rsidRDefault="001D1CD1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:rsidR="001D1CD1" w:rsidRPr="00D82AD7" w:rsidRDefault="001D1CD1" w:rsidP="00720ECD">
            <w:pPr>
              <w:rPr>
                <w:sz w:val="18"/>
                <w:szCs w:val="18"/>
              </w:rPr>
            </w:pPr>
          </w:p>
        </w:tc>
      </w:tr>
      <w:tr w:rsidR="001D1CD1" w:rsidTr="00720ECD">
        <w:tc>
          <w:tcPr>
            <w:tcW w:w="2598" w:type="dxa"/>
          </w:tcPr>
          <w:p w:rsidR="001D1CD1" w:rsidRPr="00D82AD7" w:rsidRDefault="001D1CD1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:rsidR="001D1CD1" w:rsidRPr="00D82AD7" w:rsidRDefault="001D1CD1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:rsidR="001D1CD1" w:rsidRDefault="001D1CD1" w:rsidP="001D1CD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165C48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:rsidR="00165C48" w:rsidRDefault="00165C48" w:rsidP="00720ECD">
            <w:pPr>
              <w:pStyle w:val="Heading1"/>
              <w:outlineLvl w:val="0"/>
            </w:pPr>
            <w:r>
              <w:lastRenderedPageBreak/>
              <w:t>Support Contact Callout</w:t>
            </w:r>
          </w:p>
        </w:tc>
      </w:tr>
      <w:tr w:rsidR="00165C48" w:rsidTr="00720ECD">
        <w:tc>
          <w:tcPr>
            <w:tcW w:w="9350" w:type="dxa"/>
            <w:gridSpan w:val="2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1E7A5C">
              <w:rPr>
                <w:noProof/>
              </w:rPr>
              <w:drawing>
                <wp:inline distT="0" distB="0" distL="0" distR="0" wp14:anchorId="4AC136D4" wp14:editId="71612ED7">
                  <wp:extent cx="3524742" cy="1267002"/>
                  <wp:effectExtent l="0" t="0" r="0" b="952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742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5C48" w:rsidTr="00720ECD">
        <w:tc>
          <w:tcPr>
            <w:tcW w:w="9350" w:type="dxa"/>
            <w:gridSpan w:val="2"/>
            <w:shd w:val="clear" w:color="auto" w:fill="E7E6E6" w:themeFill="background2"/>
          </w:tcPr>
          <w:p w:rsidR="00165C48" w:rsidRPr="00D82AD7" w:rsidRDefault="00165C48" w:rsidP="00720ECD">
            <w:pPr>
              <w:rPr>
                <w:noProof/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:rsidR="00165C48" w:rsidRDefault="0052272F" w:rsidP="00165C48">
            <w:pPr>
              <w:rPr>
                <w:sz w:val="18"/>
                <w:szCs w:val="18"/>
              </w:rPr>
            </w:pPr>
            <w:hyperlink r:id="rId21" w:anchor="/screens" w:history="1">
              <w:r w:rsidR="00165C48" w:rsidRPr="00E54ECE">
                <w:rPr>
                  <w:rStyle w:val="Hyperlink"/>
                  <w:sz w:val="18"/>
                  <w:szCs w:val="18"/>
                </w:rPr>
                <w:t>https://rightpoint.invisionapp.com/share/EQIAMWI2CRX#/screens</w:t>
              </w:r>
            </w:hyperlink>
          </w:p>
          <w:p w:rsidR="00165C48" w:rsidRPr="00165C48" w:rsidRDefault="00165C48" w:rsidP="00165C48">
            <w:pPr>
              <w:rPr>
                <w:sz w:val="18"/>
                <w:szCs w:val="18"/>
              </w:rPr>
            </w:pPr>
            <w:r w:rsidRPr="001D1CD1">
              <w:rPr>
                <w:sz w:val="18"/>
                <w:szCs w:val="18"/>
              </w:rPr>
              <w:t>https://rightpoint.invisionapp.com/share/BRIAOG0M5ZY#/screens/295999400</w:t>
            </w: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:rsidR="00165C48" w:rsidRPr="00183703" w:rsidRDefault="00165C48" w:rsidP="00720ECD">
            <w:pPr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:rsidR="00165C48" w:rsidRPr="00165C48" w:rsidRDefault="00165C48" w:rsidP="00165C4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e Footer Document.  This will be a reused component. </w:t>
            </w: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:rsidR="00165C48" w:rsidRDefault="00165C48" w:rsidP="00165C48"/>
    <w:p w:rsidR="00165C48" w:rsidRDefault="00165C48" w:rsidP="00331B27">
      <w:pPr>
        <w:pStyle w:val="Heading1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165C48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:rsidR="00165C48" w:rsidRDefault="00165C48" w:rsidP="00720ECD">
            <w:pPr>
              <w:pStyle w:val="Heading1"/>
              <w:outlineLvl w:val="0"/>
            </w:pPr>
            <w:r>
              <w:t>Social Media Callout</w:t>
            </w:r>
          </w:p>
        </w:tc>
      </w:tr>
      <w:tr w:rsidR="00165C48" w:rsidTr="00720ECD">
        <w:tc>
          <w:tcPr>
            <w:tcW w:w="9350" w:type="dxa"/>
            <w:gridSpan w:val="2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1E7A5C">
              <w:rPr>
                <w:noProof/>
              </w:rPr>
              <w:drawing>
                <wp:inline distT="0" distB="0" distL="0" distR="0" wp14:anchorId="5BFDF1DB" wp14:editId="383434F4">
                  <wp:extent cx="3439005" cy="1171739"/>
                  <wp:effectExtent l="0" t="0" r="0" b="952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9005" cy="117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5C48" w:rsidTr="00720ECD">
        <w:tc>
          <w:tcPr>
            <w:tcW w:w="9350" w:type="dxa"/>
            <w:gridSpan w:val="2"/>
            <w:shd w:val="clear" w:color="auto" w:fill="E7E6E6" w:themeFill="background2"/>
          </w:tcPr>
          <w:p w:rsidR="00165C48" w:rsidRPr="00D82AD7" w:rsidRDefault="00165C48" w:rsidP="00720ECD">
            <w:pPr>
              <w:rPr>
                <w:noProof/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:rsidR="00165C48" w:rsidRDefault="0052272F" w:rsidP="00165C48">
            <w:pPr>
              <w:rPr>
                <w:sz w:val="18"/>
                <w:szCs w:val="18"/>
              </w:rPr>
            </w:pPr>
            <w:hyperlink r:id="rId23" w:anchor="/screens" w:history="1">
              <w:r w:rsidR="00165C48" w:rsidRPr="00E54ECE">
                <w:rPr>
                  <w:rStyle w:val="Hyperlink"/>
                  <w:sz w:val="18"/>
                  <w:szCs w:val="18"/>
                </w:rPr>
                <w:t>https://rightpoint.invisionapp.com/share/EQIAMWI2CRX#/screens</w:t>
              </w:r>
            </w:hyperlink>
          </w:p>
          <w:p w:rsidR="00165C48" w:rsidRPr="00165C48" w:rsidRDefault="00165C48" w:rsidP="00165C48">
            <w:pPr>
              <w:rPr>
                <w:sz w:val="18"/>
                <w:szCs w:val="18"/>
              </w:rPr>
            </w:pPr>
            <w:r w:rsidRPr="001D1CD1">
              <w:rPr>
                <w:sz w:val="18"/>
                <w:szCs w:val="18"/>
              </w:rPr>
              <w:t>https://rightpoint.invisionapp.com/share/BRIAOG0M5ZY#/screens/295999400</w:t>
            </w: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:rsidR="00165C48" w:rsidRPr="00183703" w:rsidRDefault="00165C48" w:rsidP="00720ECD">
            <w:pPr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:rsidR="00165C48" w:rsidRPr="00165C48" w:rsidRDefault="00165C48" w:rsidP="00165C48">
            <w:pPr>
              <w:rPr>
                <w:sz w:val="18"/>
                <w:szCs w:val="18"/>
              </w:rPr>
            </w:pPr>
            <w:r w:rsidRPr="00165C48">
              <w:rPr>
                <w:sz w:val="18"/>
                <w:szCs w:val="18"/>
              </w:rPr>
              <w:t>See Footer Document.  This will be a reused component.</w:t>
            </w: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:rsidR="00165C48" w:rsidRDefault="00165C48" w:rsidP="00165C4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165C48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:rsidR="00165C48" w:rsidRDefault="00165C48" w:rsidP="00720ECD">
            <w:pPr>
              <w:pStyle w:val="Heading1"/>
              <w:outlineLvl w:val="0"/>
            </w:pPr>
            <w:r>
              <w:t>Menu Helper Link</w:t>
            </w:r>
          </w:p>
        </w:tc>
      </w:tr>
      <w:tr w:rsidR="00165C48" w:rsidTr="00720ECD">
        <w:tc>
          <w:tcPr>
            <w:tcW w:w="9350" w:type="dxa"/>
            <w:gridSpan w:val="2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1E7A5C">
              <w:rPr>
                <w:noProof/>
              </w:rPr>
              <w:drawing>
                <wp:inline distT="0" distB="0" distL="0" distR="0" wp14:anchorId="0305CF8E" wp14:editId="10F83568">
                  <wp:extent cx="2381582" cy="466790"/>
                  <wp:effectExtent l="0" t="0" r="0" b="952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1582" cy="466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5C48" w:rsidTr="00720ECD">
        <w:tc>
          <w:tcPr>
            <w:tcW w:w="9350" w:type="dxa"/>
            <w:gridSpan w:val="2"/>
            <w:shd w:val="clear" w:color="auto" w:fill="E7E6E6" w:themeFill="background2"/>
          </w:tcPr>
          <w:p w:rsidR="00165C48" w:rsidRPr="00D82AD7" w:rsidRDefault="00165C48" w:rsidP="00720ECD">
            <w:pPr>
              <w:rPr>
                <w:noProof/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:rsidR="00165C48" w:rsidRDefault="0052272F" w:rsidP="00165C48">
            <w:pPr>
              <w:rPr>
                <w:sz w:val="18"/>
                <w:szCs w:val="18"/>
              </w:rPr>
            </w:pPr>
            <w:hyperlink r:id="rId25" w:anchor="/screens" w:history="1">
              <w:r w:rsidR="00165C48" w:rsidRPr="00E54ECE">
                <w:rPr>
                  <w:rStyle w:val="Hyperlink"/>
                  <w:sz w:val="18"/>
                  <w:szCs w:val="18"/>
                </w:rPr>
                <w:t>https://rightpoint.invisionapp.com/share/EQIAMWI2CRX#/screens</w:t>
              </w:r>
            </w:hyperlink>
          </w:p>
          <w:p w:rsidR="00165C48" w:rsidRPr="00165C48" w:rsidRDefault="00165C48" w:rsidP="00165C48">
            <w:pPr>
              <w:rPr>
                <w:sz w:val="18"/>
                <w:szCs w:val="18"/>
              </w:rPr>
            </w:pPr>
            <w:r w:rsidRPr="001D1CD1">
              <w:rPr>
                <w:sz w:val="18"/>
                <w:szCs w:val="18"/>
              </w:rPr>
              <w:t>https://rightpoint.invisionapp.com/share/BRIAOG0M5ZY#/screens/295999400</w:t>
            </w: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:rsidR="00165C48" w:rsidRPr="00183703" w:rsidRDefault="00165C48" w:rsidP="00720ECD">
            <w:pPr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lastRenderedPageBreak/>
              <w:t>Interaction Note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:rsidR="00165C48" w:rsidRDefault="00165C48" w:rsidP="00165C4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165C48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:rsidR="00165C48" w:rsidRDefault="00165C48" w:rsidP="00720ECD">
            <w:pPr>
              <w:pStyle w:val="Heading1"/>
              <w:outlineLvl w:val="0"/>
            </w:pPr>
            <w:r>
              <w:t>Icon Grid</w:t>
            </w:r>
          </w:p>
        </w:tc>
      </w:tr>
      <w:tr w:rsidR="00165C48" w:rsidTr="00720ECD">
        <w:tc>
          <w:tcPr>
            <w:tcW w:w="9350" w:type="dxa"/>
            <w:gridSpan w:val="2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1E7A5C">
              <w:rPr>
                <w:noProof/>
              </w:rPr>
              <w:drawing>
                <wp:inline distT="0" distB="0" distL="0" distR="0" wp14:anchorId="0BDFE30D" wp14:editId="2716333B">
                  <wp:extent cx="5044211" cy="1576316"/>
                  <wp:effectExtent l="0" t="0" r="4445" b="508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7133" cy="1577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5C48" w:rsidTr="00720ECD">
        <w:tc>
          <w:tcPr>
            <w:tcW w:w="9350" w:type="dxa"/>
            <w:gridSpan w:val="2"/>
            <w:shd w:val="clear" w:color="auto" w:fill="E7E6E6" w:themeFill="background2"/>
          </w:tcPr>
          <w:p w:rsidR="00165C48" w:rsidRPr="00D82AD7" w:rsidRDefault="00165C48" w:rsidP="00720ECD">
            <w:pPr>
              <w:rPr>
                <w:noProof/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165C48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:rsidR="00165C48" w:rsidRDefault="0052272F" w:rsidP="00165C48">
            <w:pPr>
              <w:rPr>
                <w:sz w:val="18"/>
                <w:szCs w:val="18"/>
              </w:rPr>
            </w:pPr>
            <w:hyperlink r:id="rId27" w:anchor="/screens" w:history="1">
              <w:r w:rsidR="00165C48" w:rsidRPr="00E54ECE">
                <w:rPr>
                  <w:rStyle w:val="Hyperlink"/>
                  <w:sz w:val="18"/>
                  <w:szCs w:val="18"/>
                </w:rPr>
                <w:t>https://rightpoint.invisionapp.com/share/EQIAMWI2CRX#/screens</w:t>
              </w:r>
            </w:hyperlink>
          </w:p>
          <w:p w:rsidR="00165C48" w:rsidRPr="00165C48" w:rsidRDefault="00165C48" w:rsidP="00165C48">
            <w:pPr>
              <w:rPr>
                <w:sz w:val="18"/>
                <w:szCs w:val="18"/>
              </w:rPr>
            </w:pPr>
            <w:r w:rsidRPr="001D1CD1">
              <w:rPr>
                <w:sz w:val="18"/>
                <w:szCs w:val="18"/>
              </w:rPr>
              <w:t>https://rightpoint.invisionapp.com/share/BRIAOG0M5ZY#/screens/295999400</w:t>
            </w: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165C48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:rsidR="00165C48" w:rsidRPr="00183703" w:rsidRDefault="00165C48" w:rsidP="00165C48">
            <w:pPr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165C48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:rsidR="00165C48" w:rsidRPr="00D82AD7" w:rsidRDefault="00165C48" w:rsidP="00165C48">
            <w:pPr>
              <w:pStyle w:val="ListParagraph"/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165C48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:rsidR="00165C48" w:rsidRPr="00D82AD7" w:rsidRDefault="00165C48" w:rsidP="00165C48">
            <w:pPr>
              <w:pStyle w:val="ListParagraph"/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165C48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:rsidR="00165C48" w:rsidRPr="00D82AD7" w:rsidRDefault="00165C48" w:rsidP="00165C48">
            <w:pPr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165C48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:rsidR="00165C48" w:rsidRPr="00D82AD7" w:rsidRDefault="00165C48" w:rsidP="00165C48">
            <w:pPr>
              <w:pStyle w:val="ListParagraph"/>
              <w:rPr>
                <w:sz w:val="18"/>
                <w:szCs w:val="18"/>
              </w:rPr>
            </w:pPr>
          </w:p>
        </w:tc>
      </w:tr>
    </w:tbl>
    <w:p w:rsidR="00165C48" w:rsidRDefault="00165C48" w:rsidP="00165C4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165C48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:rsidR="00165C48" w:rsidRDefault="00165C48" w:rsidP="00720ECD">
            <w:pPr>
              <w:pStyle w:val="Heading1"/>
              <w:outlineLvl w:val="0"/>
            </w:pPr>
            <w:r>
              <w:t>Partner Connect Callout</w:t>
            </w:r>
          </w:p>
        </w:tc>
      </w:tr>
      <w:tr w:rsidR="00165C48" w:rsidTr="00720ECD">
        <w:tc>
          <w:tcPr>
            <w:tcW w:w="9350" w:type="dxa"/>
            <w:gridSpan w:val="2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6B5C05">
              <w:rPr>
                <w:noProof/>
              </w:rPr>
              <w:drawing>
                <wp:inline distT="0" distB="0" distL="0" distR="0" wp14:anchorId="28AA15A1" wp14:editId="200C8932">
                  <wp:extent cx="3138985" cy="1614335"/>
                  <wp:effectExtent l="0" t="0" r="4445" b="508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0069" cy="1620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5C48" w:rsidTr="00720ECD">
        <w:tc>
          <w:tcPr>
            <w:tcW w:w="9350" w:type="dxa"/>
            <w:gridSpan w:val="2"/>
            <w:shd w:val="clear" w:color="auto" w:fill="E7E6E6" w:themeFill="background2"/>
          </w:tcPr>
          <w:p w:rsidR="00165C48" w:rsidRPr="00D82AD7" w:rsidRDefault="00165C48" w:rsidP="00720ECD">
            <w:pPr>
              <w:rPr>
                <w:noProof/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:rsidR="00165C48" w:rsidRDefault="0052272F" w:rsidP="00165C48">
            <w:pPr>
              <w:rPr>
                <w:sz w:val="18"/>
                <w:szCs w:val="18"/>
              </w:rPr>
            </w:pPr>
            <w:hyperlink r:id="rId29" w:anchor="/screens" w:history="1">
              <w:r w:rsidR="00165C48" w:rsidRPr="00E54ECE">
                <w:rPr>
                  <w:rStyle w:val="Hyperlink"/>
                  <w:sz w:val="18"/>
                  <w:szCs w:val="18"/>
                </w:rPr>
                <w:t>https://rightpoint.invisionapp.com/share/EQIAMWI2CRX#/screens</w:t>
              </w:r>
            </w:hyperlink>
          </w:p>
          <w:p w:rsidR="00165C48" w:rsidRPr="00165C48" w:rsidRDefault="00165C48" w:rsidP="00165C48">
            <w:pPr>
              <w:rPr>
                <w:sz w:val="18"/>
                <w:szCs w:val="18"/>
              </w:rPr>
            </w:pPr>
            <w:r w:rsidRPr="00165C48">
              <w:rPr>
                <w:sz w:val="18"/>
                <w:szCs w:val="18"/>
              </w:rPr>
              <w:t>https://rightpoint.invisionapp.com/share/BRIAOG0M5ZY#/screens/295999400</w:t>
            </w: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:rsidR="00165C48" w:rsidRPr="00183703" w:rsidRDefault="00165C48" w:rsidP="00720ECD">
            <w:pPr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</w:p>
        </w:tc>
      </w:tr>
      <w:tr w:rsidR="00165C48" w:rsidTr="00720ECD">
        <w:tc>
          <w:tcPr>
            <w:tcW w:w="2598" w:type="dxa"/>
          </w:tcPr>
          <w:p w:rsidR="00165C48" w:rsidRPr="00D82AD7" w:rsidRDefault="00165C48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:rsidR="00165C48" w:rsidRPr="00D82AD7" w:rsidRDefault="00165C48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:rsidR="00165C48" w:rsidRDefault="00165C48" w:rsidP="00165C48"/>
    <w:p w:rsidR="00165C48" w:rsidRDefault="00165C48" w:rsidP="00165C4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8"/>
        <w:gridCol w:w="6752"/>
      </w:tblGrid>
      <w:tr w:rsidR="00543095" w:rsidTr="00720ECD">
        <w:tc>
          <w:tcPr>
            <w:tcW w:w="9350" w:type="dxa"/>
            <w:gridSpan w:val="2"/>
            <w:shd w:val="clear" w:color="auto" w:fill="D0CECE" w:themeFill="background2" w:themeFillShade="E6"/>
          </w:tcPr>
          <w:p w:rsidR="00543095" w:rsidRDefault="00543095" w:rsidP="00720ECD">
            <w:pPr>
              <w:pStyle w:val="Heading1"/>
              <w:outlineLvl w:val="0"/>
            </w:pPr>
            <w:r>
              <w:lastRenderedPageBreak/>
              <w:t>Generic Callout</w:t>
            </w:r>
          </w:p>
        </w:tc>
      </w:tr>
      <w:tr w:rsidR="00543095" w:rsidTr="00720ECD">
        <w:tc>
          <w:tcPr>
            <w:tcW w:w="9350" w:type="dxa"/>
            <w:gridSpan w:val="2"/>
          </w:tcPr>
          <w:p w:rsidR="00543095" w:rsidRPr="00D82AD7" w:rsidRDefault="00543095" w:rsidP="00720ECD">
            <w:pPr>
              <w:rPr>
                <w:sz w:val="18"/>
                <w:szCs w:val="18"/>
              </w:rPr>
            </w:pPr>
            <w:r w:rsidRPr="006B5C05">
              <w:rPr>
                <w:noProof/>
              </w:rPr>
              <w:drawing>
                <wp:inline distT="0" distB="0" distL="0" distR="0" wp14:anchorId="07166822" wp14:editId="01A597A7">
                  <wp:extent cx="1583140" cy="1038404"/>
                  <wp:effectExtent l="0" t="0" r="0" b="952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6870" cy="1047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3095" w:rsidTr="00720ECD">
        <w:tc>
          <w:tcPr>
            <w:tcW w:w="9350" w:type="dxa"/>
            <w:gridSpan w:val="2"/>
            <w:shd w:val="clear" w:color="auto" w:fill="E7E6E6" w:themeFill="background2"/>
          </w:tcPr>
          <w:p w:rsidR="00543095" w:rsidRPr="00D82AD7" w:rsidRDefault="00543095" w:rsidP="00720ECD">
            <w:pPr>
              <w:rPr>
                <w:noProof/>
                <w:sz w:val="18"/>
                <w:szCs w:val="18"/>
              </w:rPr>
            </w:pPr>
          </w:p>
        </w:tc>
      </w:tr>
      <w:tr w:rsidR="00543095" w:rsidTr="00720ECD">
        <w:tc>
          <w:tcPr>
            <w:tcW w:w="2598" w:type="dxa"/>
          </w:tcPr>
          <w:p w:rsidR="00543095" w:rsidRPr="00D82AD7" w:rsidRDefault="00543095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URL</w:t>
            </w:r>
          </w:p>
        </w:tc>
        <w:tc>
          <w:tcPr>
            <w:tcW w:w="6752" w:type="dxa"/>
          </w:tcPr>
          <w:p w:rsidR="00543095" w:rsidRDefault="0052272F" w:rsidP="00543095">
            <w:pPr>
              <w:rPr>
                <w:sz w:val="18"/>
                <w:szCs w:val="18"/>
              </w:rPr>
            </w:pPr>
            <w:hyperlink r:id="rId31" w:anchor="/screens" w:history="1">
              <w:r w:rsidR="00543095" w:rsidRPr="00E54ECE">
                <w:rPr>
                  <w:rStyle w:val="Hyperlink"/>
                  <w:sz w:val="18"/>
                  <w:szCs w:val="18"/>
                </w:rPr>
                <w:t>https://rightpoint.invisionapp.com/share/EQIAMWI2CRX#/screens</w:t>
              </w:r>
            </w:hyperlink>
          </w:p>
          <w:p w:rsidR="00543095" w:rsidRPr="00543095" w:rsidRDefault="00543095" w:rsidP="00543095">
            <w:pPr>
              <w:rPr>
                <w:sz w:val="18"/>
                <w:szCs w:val="18"/>
              </w:rPr>
            </w:pPr>
            <w:r w:rsidRPr="00543095">
              <w:rPr>
                <w:sz w:val="18"/>
                <w:szCs w:val="18"/>
              </w:rPr>
              <w:t>https://rightpoint.invisionapp.com/share/BRIAOG0M5ZY#/screens/295999400</w:t>
            </w:r>
          </w:p>
        </w:tc>
      </w:tr>
      <w:tr w:rsidR="00543095" w:rsidTr="00720ECD">
        <w:tc>
          <w:tcPr>
            <w:tcW w:w="2598" w:type="dxa"/>
          </w:tcPr>
          <w:p w:rsidR="00543095" w:rsidRPr="00D82AD7" w:rsidRDefault="00543095" w:rsidP="00720ECD">
            <w:pPr>
              <w:jc w:val="both"/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mponent Overview</w:t>
            </w:r>
          </w:p>
        </w:tc>
        <w:tc>
          <w:tcPr>
            <w:tcW w:w="6752" w:type="dxa"/>
          </w:tcPr>
          <w:p w:rsidR="00543095" w:rsidRPr="00183703" w:rsidRDefault="00543095" w:rsidP="00720ECD">
            <w:pPr>
              <w:rPr>
                <w:sz w:val="18"/>
                <w:szCs w:val="18"/>
              </w:rPr>
            </w:pPr>
          </w:p>
        </w:tc>
      </w:tr>
      <w:tr w:rsidR="00543095" w:rsidTr="00720ECD">
        <w:tc>
          <w:tcPr>
            <w:tcW w:w="2598" w:type="dxa"/>
          </w:tcPr>
          <w:p w:rsidR="00543095" w:rsidRPr="00D82AD7" w:rsidRDefault="00543095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Functional Annotations</w:t>
            </w:r>
          </w:p>
        </w:tc>
        <w:tc>
          <w:tcPr>
            <w:tcW w:w="6752" w:type="dxa"/>
          </w:tcPr>
          <w:p w:rsidR="00543095" w:rsidRPr="00D82AD7" w:rsidRDefault="00543095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543095" w:rsidTr="00720ECD">
        <w:tc>
          <w:tcPr>
            <w:tcW w:w="2598" w:type="dxa"/>
          </w:tcPr>
          <w:p w:rsidR="00543095" w:rsidRPr="00D82AD7" w:rsidRDefault="00543095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Interaction Notes</w:t>
            </w:r>
          </w:p>
        </w:tc>
        <w:tc>
          <w:tcPr>
            <w:tcW w:w="6752" w:type="dxa"/>
          </w:tcPr>
          <w:p w:rsidR="00543095" w:rsidRPr="00D82AD7" w:rsidRDefault="00543095" w:rsidP="00720ECD">
            <w:pPr>
              <w:pStyle w:val="ListParagraph"/>
              <w:rPr>
                <w:sz w:val="18"/>
                <w:szCs w:val="18"/>
              </w:rPr>
            </w:pPr>
          </w:p>
        </w:tc>
      </w:tr>
      <w:tr w:rsidR="00543095" w:rsidTr="00720ECD">
        <w:tc>
          <w:tcPr>
            <w:tcW w:w="2598" w:type="dxa"/>
          </w:tcPr>
          <w:p w:rsidR="00543095" w:rsidRPr="00D82AD7" w:rsidRDefault="00543095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Sitecore Implementation Notes</w:t>
            </w:r>
          </w:p>
        </w:tc>
        <w:tc>
          <w:tcPr>
            <w:tcW w:w="6752" w:type="dxa"/>
          </w:tcPr>
          <w:p w:rsidR="00543095" w:rsidRPr="00D82AD7" w:rsidRDefault="00543095" w:rsidP="00720ECD">
            <w:pPr>
              <w:rPr>
                <w:sz w:val="18"/>
                <w:szCs w:val="18"/>
              </w:rPr>
            </w:pPr>
          </w:p>
        </w:tc>
      </w:tr>
      <w:tr w:rsidR="00543095" w:rsidTr="00720ECD">
        <w:tc>
          <w:tcPr>
            <w:tcW w:w="2598" w:type="dxa"/>
          </w:tcPr>
          <w:p w:rsidR="00543095" w:rsidRPr="00D82AD7" w:rsidRDefault="00543095" w:rsidP="00720ECD">
            <w:pPr>
              <w:rPr>
                <w:sz w:val="18"/>
                <w:szCs w:val="18"/>
              </w:rPr>
            </w:pPr>
            <w:r w:rsidRPr="00D82AD7">
              <w:rPr>
                <w:sz w:val="18"/>
                <w:szCs w:val="18"/>
              </w:rPr>
              <w:t>Content Author Instructions</w:t>
            </w:r>
          </w:p>
        </w:tc>
        <w:tc>
          <w:tcPr>
            <w:tcW w:w="6752" w:type="dxa"/>
          </w:tcPr>
          <w:p w:rsidR="00543095" w:rsidRPr="00D82AD7" w:rsidRDefault="00543095" w:rsidP="00720ECD">
            <w:pPr>
              <w:pStyle w:val="ListParagraph"/>
              <w:rPr>
                <w:sz w:val="18"/>
                <w:szCs w:val="18"/>
              </w:rPr>
            </w:pPr>
          </w:p>
        </w:tc>
      </w:tr>
    </w:tbl>
    <w:p w:rsidR="00543095" w:rsidRDefault="00543095" w:rsidP="00543095"/>
    <w:p w:rsidR="006B5C05" w:rsidRDefault="006B5C05"/>
    <w:sectPr w:rsidR="006B5C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F750C8"/>
    <w:multiLevelType w:val="hybridMultilevel"/>
    <w:tmpl w:val="8B468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yMjczMTeyMLU0MbNQ0lEKTi0uzszPAykwrAUAzi4tYSwAAAA="/>
  </w:docVars>
  <w:rsids>
    <w:rsidRoot w:val="001E7A5C"/>
    <w:rsid w:val="00043494"/>
    <w:rsid w:val="000B2508"/>
    <w:rsid w:val="00165C48"/>
    <w:rsid w:val="00166214"/>
    <w:rsid w:val="001C758D"/>
    <w:rsid w:val="001D1CD1"/>
    <w:rsid w:val="001E7A5C"/>
    <w:rsid w:val="00331B27"/>
    <w:rsid w:val="0052272F"/>
    <w:rsid w:val="00543095"/>
    <w:rsid w:val="00682C2E"/>
    <w:rsid w:val="006B5C05"/>
    <w:rsid w:val="00996BBE"/>
    <w:rsid w:val="00BC136C"/>
    <w:rsid w:val="00BD7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077AAF-A153-4510-8A33-D960E1C60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1B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C0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1B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31B2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D74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D74C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74C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9.png"/><Relationship Id="rId26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hyperlink" Target="https://rightpoint.invisionapp.com/share/EQIAMWI2CRX" TargetMode="External"/><Relationship Id="rId34" Type="http://schemas.openxmlformats.org/officeDocument/2006/relationships/customXml" Target="../customXml/item1.xm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rightpoint.invisionapp.com/share/EQIAMWI2CRX" TargetMode="External"/><Relationship Id="rId25" Type="http://schemas.openxmlformats.org/officeDocument/2006/relationships/hyperlink" Target="https://rightpoint.invisionapp.com/share/EQIAMWI2CRX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hyperlink" Target="https://rightpoint.invisionapp.com/share/EQIAMWI2CRX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rightpoint.invisionapp.com/share/BRIAOG0M5ZY" TargetMode="Externa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hyperlink" Target="https://rightpoint.invisionapp.com/share/EQIAMWI2CRX" TargetMode="External"/><Relationship Id="rId23" Type="http://schemas.openxmlformats.org/officeDocument/2006/relationships/hyperlink" Target="https://rightpoint.invisionapp.com/share/EQIAMWI2CRX" TargetMode="External"/><Relationship Id="rId28" Type="http://schemas.openxmlformats.org/officeDocument/2006/relationships/image" Target="media/image14.png"/><Relationship Id="rId36" Type="http://schemas.openxmlformats.org/officeDocument/2006/relationships/customXml" Target="../customXml/item3.xml"/><Relationship Id="rId10" Type="http://schemas.openxmlformats.org/officeDocument/2006/relationships/hyperlink" Target="https://rightpoint.invisionapp.com/share/AWIAMZCB9KM" TargetMode="External"/><Relationship Id="rId19" Type="http://schemas.openxmlformats.org/officeDocument/2006/relationships/hyperlink" Target="https://rightpoint.invisionapp.com/share/EQIAMWI2CRX" TargetMode="External"/><Relationship Id="rId31" Type="http://schemas.openxmlformats.org/officeDocument/2006/relationships/hyperlink" Target="https://rightpoint.invisionapp.com/share/EQIAMWI2CR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ightpoint.invisionapp.com/share/EQIAMWI2CRX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1.png"/><Relationship Id="rId27" Type="http://schemas.openxmlformats.org/officeDocument/2006/relationships/hyperlink" Target="https://rightpoint.invisionapp.com/share/EQIAMWI2CRX" TargetMode="External"/><Relationship Id="rId30" Type="http://schemas.openxmlformats.org/officeDocument/2006/relationships/image" Target="media/image15.png"/><Relationship Id="rId35" Type="http://schemas.openxmlformats.org/officeDocument/2006/relationships/customXml" Target="../customXml/item2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D35D49B722B14285C29AE9943CD65D" ma:contentTypeVersion="8" ma:contentTypeDescription="Create a new document." ma:contentTypeScope="" ma:versionID="d304e63ae86cf25511954feb978d2376">
  <xsd:schema xmlns:xsd="http://www.w3.org/2001/XMLSchema" xmlns:xs="http://www.w3.org/2001/XMLSchema" xmlns:p="http://schemas.microsoft.com/office/2006/metadata/properties" xmlns:ns2="f4a3f708-afb0-42e4-be61-971f746d3b8c" xmlns:ns3="00bc696e-9c10-4ae2-92c0-734f7def923e" targetNamespace="http://schemas.microsoft.com/office/2006/metadata/properties" ma:root="true" ma:fieldsID="737aa843719840713f6fac2454972e28" ns2:_="" ns3:_="">
    <xsd:import namespace="f4a3f708-afb0-42e4-be61-971f746d3b8c"/>
    <xsd:import namespace="00bc696e-9c10-4ae2-92c0-734f7def92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a3f708-afb0-42e4-be61-971f746d3b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c696e-9c10-4ae2-92c0-734f7def923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049028-58DA-498D-AC5B-9A6584B3CC1B}"/>
</file>

<file path=customXml/itemProps2.xml><?xml version="1.0" encoding="utf-8"?>
<ds:datastoreItem xmlns:ds="http://schemas.openxmlformats.org/officeDocument/2006/customXml" ds:itemID="{76FD1AC9-465A-4A13-A48C-8FDECF7A1D08}"/>
</file>

<file path=customXml/itemProps3.xml><?xml version="1.0" encoding="utf-8"?>
<ds:datastoreItem xmlns:ds="http://schemas.openxmlformats.org/officeDocument/2006/customXml" ds:itemID="{F9DFADB2-70D4-440E-A1CD-ED9DA411B48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7</Pages>
  <Words>733</Words>
  <Characters>41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 Paris</dc:creator>
  <cp:keywords/>
  <dc:description/>
  <cp:lastModifiedBy>Camille Sharrow-Blaum</cp:lastModifiedBy>
  <cp:revision>6</cp:revision>
  <dcterms:created xsi:type="dcterms:W3CDTF">2018-05-31T13:32:00Z</dcterms:created>
  <dcterms:modified xsi:type="dcterms:W3CDTF">2018-07-16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D35D49B722B14285C29AE9943CD65D</vt:lpwstr>
  </property>
</Properties>
</file>